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4998" w:type="pct"/>
        <w:tblLook w:val="04A0" w:firstRow="1" w:lastRow="0" w:firstColumn="1" w:lastColumn="0" w:noHBand="0" w:noVBand="1"/>
      </w:tblPr>
      <w:tblGrid>
        <w:gridCol w:w="2041"/>
        <w:gridCol w:w="2041"/>
        <w:gridCol w:w="4556"/>
        <w:gridCol w:w="2041"/>
        <w:gridCol w:w="2046"/>
        <w:gridCol w:w="2047"/>
        <w:gridCol w:w="2047"/>
        <w:gridCol w:w="2047"/>
        <w:gridCol w:w="2047"/>
      </w:tblGrid>
      <w:tr w:rsidR="00214749" w14:paraId="761ED696" w14:textId="77777777" w:rsidTr="00214749">
        <w:tc>
          <w:tcPr>
            <w:tcW w:w="555" w:type="pct"/>
          </w:tcPr>
          <w:p w14:paraId="32E2D43B" w14:textId="46E6BEAE" w:rsidR="00214749" w:rsidRDefault="00214749">
            <w:r>
              <w:t>Product Name</w:t>
            </w:r>
          </w:p>
        </w:tc>
        <w:tc>
          <w:tcPr>
            <w:tcW w:w="555" w:type="pct"/>
          </w:tcPr>
          <w:p w14:paraId="42F49BA6" w14:textId="1D2DECFC" w:rsidR="00214749" w:rsidRDefault="00214749">
            <w:r>
              <w:t>Product Image</w:t>
            </w:r>
          </w:p>
        </w:tc>
        <w:tc>
          <w:tcPr>
            <w:tcW w:w="555" w:type="pct"/>
          </w:tcPr>
          <w:p w14:paraId="3D03FC55" w14:textId="05E935E0" w:rsidR="00214749" w:rsidRDefault="00214749">
            <w:r>
              <w:t>URL</w:t>
            </w:r>
          </w:p>
        </w:tc>
        <w:tc>
          <w:tcPr>
            <w:tcW w:w="555" w:type="pct"/>
          </w:tcPr>
          <w:p w14:paraId="5CF4183A" w14:textId="5EC479F0" w:rsidR="00214749" w:rsidRDefault="00214749">
            <w:r>
              <w:t>Price</w:t>
            </w:r>
          </w:p>
        </w:tc>
        <w:tc>
          <w:tcPr>
            <w:tcW w:w="556" w:type="pct"/>
          </w:tcPr>
          <w:p w14:paraId="1B5250A0" w14:textId="3286C26E" w:rsidR="00214749" w:rsidRDefault="00214749">
            <w:r>
              <w:t>Quantity</w:t>
            </w:r>
          </w:p>
        </w:tc>
        <w:tc>
          <w:tcPr>
            <w:tcW w:w="556" w:type="pct"/>
          </w:tcPr>
          <w:p w14:paraId="3FEBBEA6" w14:textId="76DDD26B" w:rsidR="00214749" w:rsidRDefault="00214749">
            <w:r>
              <w:t>Sub Total</w:t>
            </w:r>
          </w:p>
        </w:tc>
        <w:tc>
          <w:tcPr>
            <w:tcW w:w="556" w:type="pct"/>
          </w:tcPr>
          <w:p w14:paraId="51FDCCCE" w14:textId="36DE589E" w:rsidR="00214749" w:rsidRDefault="00214749">
            <w:r>
              <w:t>Delivery Fee</w:t>
            </w:r>
          </w:p>
        </w:tc>
        <w:tc>
          <w:tcPr>
            <w:tcW w:w="556" w:type="pct"/>
          </w:tcPr>
          <w:p w14:paraId="10A6E743" w14:textId="0AFA8815" w:rsidR="00214749" w:rsidRDefault="00214749">
            <w:r>
              <w:t>Service Fee</w:t>
            </w:r>
          </w:p>
        </w:tc>
        <w:tc>
          <w:tcPr>
            <w:tcW w:w="556" w:type="pct"/>
          </w:tcPr>
          <w:p w14:paraId="6E02A272" w14:textId="48434992" w:rsidR="00214749" w:rsidRDefault="00214749">
            <w:r>
              <w:t>Total Price</w:t>
            </w:r>
          </w:p>
        </w:tc>
      </w:tr>
      <w:tr w:rsidR="00214749" w14:paraId="6D63D8F4" w14:textId="77777777" w:rsidTr="00214749">
        <w:tc>
          <w:tcPr>
            <w:tcW w:w="555" w:type="pct"/>
          </w:tcPr>
          <w:p w14:paraId="181B3D58" w14:textId="586A4BDE" w:rsidR="00214749" w:rsidRDefault="00214749">
            <w:r>
              <w:t>Maggi Big Curry Noodle</w:t>
            </w:r>
          </w:p>
        </w:tc>
        <w:tc>
          <w:tcPr>
            <w:tcW w:w="555" w:type="pct"/>
          </w:tcPr>
          <w:p w14:paraId="680D0E64" w14:textId="59F0DAB4" w:rsidR="00214749" w:rsidRDefault="00DC5A68">
            <w:r>
              <w:rPr>
                <w:noProof/>
              </w:rPr>
              <w:drawing>
                <wp:inline distT="0" distB="0" distL="0" distR="0" wp14:anchorId="08030E60" wp14:editId="76A3ADDB">
                  <wp:extent cx="552450" cy="552450"/>
                  <wp:effectExtent l="0" t="0" r="0" b="0"/>
                  <wp:docPr id="1" name="Picture 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2450" cy="552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5" w:type="pct"/>
          </w:tcPr>
          <w:p w14:paraId="57EDFFB9" w14:textId="30AE0B45" w:rsidR="00214749" w:rsidRDefault="00214749">
            <w:r>
              <w:t>https://www.fairprice.com.sg/product/maggi-2-min-big-noodles-curry-5s-x-111g-13064199</w:t>
            </w:r>
          </w:p>
        </w:tc>
        <w:tc>
          <w:tcPr>
            <w:tcW w:w="555" w:type="pct"/>
          </w:tcPr>
          <w:p w14:paraId="60783D8A" w14:textId="1FF31469" w:rsidR="00214749" w:rsidRDefault="00214749">
            <w:r>
              <w:t xml:space="preserve">$3.33 </w:t>
            </w:r>
          </w:p>
        </w:tc>
        <w:tc>
          <w:tcPr>
            <w:tcW w:w="556" w:type="pct"/>
          </w:tcPr>
          <w:p w14:paraId="7FDDAF18" w14:textId="4B62B86A" w:rsidR="00214749" w:rsidRDefault="00214749">
            <w:r>
              <w:t>1</w:t>
            </w:r>
          </w:p>
        </w:tc>
        <w:tc>
          <w:tcPr>
            <w:tcW w:w="556" w:type="pct"/>
          </w:tcPr>
          <w:p w14:paraId="7693355C" w14:textId="08E23588" w:rsidR="00214749" w:rsidRDefault="00214749">
            <w:r>
              <w:t>3.33</w:t>
            </w:r>
          </w:p>
        </w:tc>
        <w:tc>
          <w:tcPr>
            <w:tcW w:w="556" w:type="pct"/>
          </w:tcPr>
          <w:p w14:paraId="0872FE31" w14:textId="692C567B" w:rsidR="00214749" w:rsidRDefault="00214749">
            <w:r>
              <w:t>5</w:t>
            </w:r>
          </w:p>
        </w:tc>
        <w:tc>
          <w:tcPr>
            <w:tcW w:w="556" w:type="pct"/>
          </w:tcPr>
          <w:p w14:paraId="3E8E4357" w14:textId="64FE8FBD" w:rsidR="00214749" w:rsidRDefault="00214749">
            <w:r>
              <w:t>3.99</w:t>
            </w:r>
          </w:p>
        </w:tc>
        <w:tc>
          <w:tcPr>
            <w:tcW w:w="556" w:type="pct"/>
          </w:tcPr>
          <w:p w14:paraId="72BA3A84" w14:textId="14DD2473" w:rsidR="00214749" w:rsidRDefault="00214749">
            <w:r>
              <w:t>29.63</w:t>
            </w:r>
          </w:p>
        </w:tc>
      </w:tr>
      <w:tr w:rsidR="00214749" w14:paraId="6B6EDF6A" w14:textId="77777777" w:rsidTr="00214749">
        <w:tc>
          <w:tcPr>
            <w:tcW w:w="555" w:type="pct"/>
          </w:tcPr>
          <w:p w14:paraId="2A870459" w14:textId="02CBFAA4" w:rsidR="00214749" w:rsidRDefault="00214749">
            <w:r>
              <w:t>Lipton Yellow Label Tea</w:t>
            </w:r>
          </w:p>
        </w:tc>
        <w:tc>
          <w:tcPr>
            <w:tcW w:w="555" w:type="pct"/>
          </w:tcPr>
          <w:p w14:paraId="18BE9FFA" w14:textId="6D38F05D" w:rsidR="00214749" w:rsidRDefault="001D3D7B">
            <w:r>
              <w:rPr>
                <w:noProof/>
              </w:rPr>
              <w:drawing>
                <wp:inline distT="0" distB="0" distL="0" distR="0" wp14:anchorId="3C6A1FEA" wp14:editId="7F47C95E">
                  <wp:extent cx="552450" cy="552450"/>
                  <wp:effectExtent l="0" t="0" r="0" b="0"/>
                  <wp:docPr id="2" name="Picture 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"/>
                          <pic:cNvPicPr/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2450" cy="552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5" w:type="pct"/>
          </w:tcPr>
          <w:p w14:paraId="640C04E6" w14:textId="4F47867C" w:rsidR="00214749" w:rsidRDefault="00214749">
            <w:r>
              <w:t>https://www.fairprice.com.sg/product/lipton-yellow-label-teabags-100s-72207</w:t>
            </w:r>
          </w:p>
        </w:tc>
        <w:tc>
          <w:tcPr>
            <w:tcW w:w="555" w:type="pct"/>
          </w:tcPr>
          <w:p w14:paraId="3C24C58B" w14:textId="05FF238F" w:rsidR="00214749" w:rsidRDefault="00214749">
            <w:r>
              <w:t xml:space="preserve">$5.70 </w:t>
            </w:r>
          </w:p>
        </w:tc>
        <w:tc>
          <w:tcPr>
            <w:tcW w:w="556" w:type="pct"/>
          </w:tcPr>
          <w:p w14:paraId="69BB451A" w14:textId="2803D6A1" w:rsidR="00214749" w:rsidRDefault="00214749">
            <w:r>
              <w:t>1</w:t>
            </w:r>
          </w:p>
        </w:tc>
        <w:tc>
          <w:tcPr>
            <w:tcW w:w="556" w:type="pct"/>
          </w:tcPr>
          <w:p w14:paraId="5056EDF5" w14:textId="364DA260" w:rsidR="00214749" w:rsidRDefault="00214749">
            <w:r>
              <w:t>5.7</w:t>
            </w:r>
          </w:p>
        </w:tc>
        <w:tc>
          <w:tcPr>
            <w:tcW w:w="556" w:type="pct"/>
          </w:tcPr>
          <w:p w14:paraId="31F39EFB" w14:textId="77777777" w:rsidR="00214749" w:rsidRDefault="00214749"/>
        </w:tc>
        <w:tc>
          <w:tcPr>
            <w:tcW w:w="556" w:type="pct"/>
          </w:tcPr>
          <w:p w14:paraId="6A26C7E4" w14:textId="77777777" w:rsidR="00214749" w:rsidRDefault="00214749"/>
        </w:tc>
        <w:tc>
          <w:tcPr>
            <w:tcW w:w="556" w:type="pct"/>
          </w:tcPr>
          <w:p w14:paraId="6CCF6552" w14:textId="77777777" w:rsidR="00214749" w:rsidRDefault="00214749"/>
        </w:tc>
      </w:tr>
      <w:tr w:rsidR="00214749" w14:paraId="40A2F6E6" w14:textId="77777777" w:rsidTr="00214749">
        <w:tc>
          <w:tcPr>
            <w:tcW w:w="555" w:type="pct"/>
          </w:tcPr>
          <w:p w14:paraId="177DE39D" w14:textId="5B5B0614" w:rsidR="00214749" w:rsidRDefault="00214749">
            <w:r>
              <w:t>Panteen Shampoo Hail Fall Control</w:t>
            </w:r>
          </w:p>
        </w:tc>
        <w:tc>
          <w:tcPr>
            <w:tcW w:w="555" w:type="pct"/>
          </w:tcPr>
          <w:p w14:paraId="5391CC7C" w14:textId="76D6837B" w:rsidR="00214749" w:rsidRDefault="00EC0A9C">
            <w:r>
              <w:rPr>
                <w:noProof/>
              </w:rPr>
              <w:drawing>
                <wp:inline distT="0" distB="0" distL="0" distR="0" wp14:anchorId="1E7F0E5B" wp14:editId="0F5A80C1">
                  <wp:extent cx="552450" cy="552450"/>
                  <wp:effectExtent l="0" t="0" r="0" b="0"/>
                  <wp:docPr id="3" name="Picture 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2450" cy="552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5" w:type="pct"/>
          </w:tcPr>
          <w:p w14:paraId="1B5E91B5" w14:textId="3497A9D5" w:rsidR="00214749" w:rsidRDefault="00214749">
            <w:r>
              <w:t>https://www.fairprice.com.sg/product/pantene-shampoo-hair-fall-control-680ml-13194383</w:t>
            </w:r>
          </w:p>
        </w:tc>
        <w:tc>
          <w:tcPr>
            <w:tcW w:w="555" w:type="pct"/>
          </w:tcPr>
          <w:p w14:paraId="16088C5F" w14:textId="395B1829" w:rsidR="00214749" w:rsidRDefault="00214749">
            <w:r>
              <w:t xml:space="preserve">$11.61 </w:t>
            </w:r>
          </w:p>
        </w:tc>
        <w:tc>
          <w:tcPr>
            <w:tcW w:w="556" w:type="pct"/>
          </w:tcPr>
          <w:p w14:paraId="60FDD427" w14:textId="76BAB72E" w:rsidR="00214749" w:rsidRDefault="00214749">
            <w:r>
              <w:t>1</w:t>
            </w:r>
          </w:p>
        </w:tc>
        <w:tc>
          <w:tcPr>
            <w:tcW w:w="556" w:type="pct"/>
          </w:tcPr>
          <w:p w14:paraId="04C0CC7D" w14:textId="74125B31" w:rsidR="00214749" w:rsidRDefault="00214749">
            <w:r>
              <w:t>11.61</w:t>
            </w:r>
          </w:p>
        </w:tc>
        <w:tc>
          <w:tcPr>
            <w:tcW w:w="556" w:type="pct"/>
          </w:tcPr>
          <w:p w14:paraId="73719599" w14:textId="77777777" w:rsidR="00214749" w:rsidRDefault="00214749"/>
        </w:tc>
        <w:tc>
          <w:tcPr>
            <w:tcW w:w="556" w:type="pct"/>
          </w:tcPr>
          <w:p w14:paraId="678505A4" w14:textId="77777777" w:rsidR="00214749" w:rsidRDefault="00214749"/>
        </w:tc>
        <w:tc>
          <w:tcPr>
            <w:tcW w:w="556" w:type="pct"/>
          </w:tcPr>
          <w:p w14:paraId="7536568B" w14:textId="77777777" w:rsidR="00214749" w:rsidRDefault="00214749"/>
        </w:tc>
      </w:tr>
    </w:tbl>
    <w:p w14:paraId="6C6575B2" w14:textId="77777777" w:rsidR="009979D7" w:rsidRDefault="009979D7"/>
    <w:sectPr w:rsidR="009979D7" w:rsidSect="006B4DE1">
      <w:pgSz w:w="23811" w:h="16838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QwsDA3N7cwMzWyMLNU0lEKTi0uzszPAykwrgUAjSVFGiwAAAA="/>
  </w:docVars>
  <w:rsids>
    <w:rsidRoot w:val="00602669"/>
    <w:rsid w:val="001D3D7B"/>
    <w:rsid w:val="00214749"/>
    <w:rsid w:val="005277B6"/>
    <w:rsid w:val="00602669"/>
    <w:rsid w:val="00646A7C"/>
    <w:rsid w:val="006B4DE1"/>
    <w:rsid w:val="00966F87"/>
    <w:rsid w:val="009979D7"/>
    <w:rsid w:val="00C45197"/>
    <w:rsid w:val="00DC5A68"/>
    <w:rsid w:val="00EC0A9C"/>
    <w:rsid w:val="00F57B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E33B622-3534-40E2-AA06-479D4862AD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451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g"/><Relationship Id="rId5" Type="http://schemas.openxmlformats.org/officeDocument/2006/relationships/image" Target="media/image2.jpg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73</Words>
  <Characters>422</Characters>
  <Application>Microsoft Office Word</Application>
  <DocSecurity>0</DocSecurity>
  <Lines>3</Lines>
  <Paragraphs>1</Paragraphs>
  <ScaleCrop>false</ScaleCrop>
  <Company/>
  <LinksUpToDate>false</LinksUpToDate>
  <CharactersWithSpaces>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deera Harischandra</dc:creator>
  <cp:keywords/>
  <dc:description/>
  <cp:lastModifiedBy>SHEILA LIM YANN TSERN</cp:lastModifiedBy>
  <cp:revision>11</cp:revision>
  <dcterms:created xsi:type="dcterms:W3CDTF">2023-02-02T10:36:00Z</dcterms:created>
  <dcterms:modified xsi:type="dcterms:W3CDTF">2023-02-12T07:16:00Z</dcterms:modified>
</cp:coreProperties>
</file>